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67"/>
        <w:gridCol w:w="3247"/>
        <w:gridCol w:w="2636"/>
      </w:tblGrid>
      <w:tr w:rsidR="00717CE8" w14:paraId="5931A789" w14:textId="77777777">
        <w:tc>
          <w:tcPr>
            <w:tcW w:w="9350" w:type="dxa"/>
            <w:gridSpan w:val="3"/>
          </w:tcPr>
          <w:p w14:paraId="275DEBF4" w14:textId="0625A99A" w:rsidR="00717CE8" w:rsidRDefault="00FD7D6B" w:rsidP="00A54528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 xml:space="preserve">ID – </w:t>
            </w:r>
            <w:r w:rsidR="00F84329">
              <w:rPr>
                <w:b/>
              </w:rPr>
              <w:t>Signup02</w:t>
            </w:r>
          </w:p>
        </w:tc>
      </w:tr>
      <w:tr w:rsidR="00717CE8" w14:paraId="77EA48B4" w14:textId="77777777" w:rsidTr="005F550C">
        <w:tc>
          <w:tcPr>
            <w:tcW w:w="3333" w:type="dxa"/>
          </w:tcPr>
          <w:p w14:paraId="60F51FF0" w14:textId="77777777" w:rsidR="00717CE8" w:rsidRDefault="00FD7D6B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 xml:space="preserve">Type: </w:t>
            </w:r>
            <w:r w:rsidR="00832A10" w:rsidRPr="00832A10">
              <w:t>Bug</w:t>
            </w:r>
          </w:p>
          <w:p w14:paraId="36D72CFB" w14:textId="24B0347E" w:rsidR="00717CE8" w:rsidRPr="00832A10" w:rsidRDefault="00FD7D6B">
            <w:pPr>
              <w:spacing w:after="0" w:line="240" w:lineRule="auto"/>
            </w:pPr>
            <w:r>
              <w:rPr>
                <w:b/>
              </w:rPr>
              <w:t xml:space="preserve">Priority: </w:t>
            </w:r>
            <w:r w:rsidR="009053FC">
              <w:t>Medium</w:t>
            </w:r>
          </w:p>
          <w:p w14:paraId="77E55725" w14:textId="0B1C24C2" w:rsidR="00717CE8" w:rsidRDefault="00FD7D6B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Severity:</w:t>
            </w:r>
            <w:r w:rsidR="00832A10">
              <w:rPr>
                <w:b/>
              </w:rPr>
              <w:t xml:space="preserve"> </w:t>
            </w:r>
            <w:r w:rsidR="009053FC">
              <w:t>Moderate</w:t>
            </w:r>
          </w:p>
          <w:p w14:paraId="344D2EF6" w14:textId="1F1A7DC3" w:rsidR="00717CE8" w:rsidRDefault="00FD7D6B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 xml:space="preserve">Labels: </w:t>
            </w:r>
          </w:p>
          <w:p w14:paraId="100F6B69" w14:textId="519D6F4C" w:rsidR="00717CE8" w:rsidRDefault="00FD7D6B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 xml:space="preserve">Environment: </w:t>
            </w:r>
          </w:p>
          <w:p w14:paraId="3A985F08" w14:textId="77777777" w:rsidR="00717CE8" w:rsidRDefault="00FD7D6B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 xml:space="preserve">Build: </w:t>
            </w:r>
            <w:r w:rsidR="00832A10" w:rsidRPr="00832A10">
              <w:t>1234</w:t>
            </w:r>
          </w:p>
          <w:p w14:paraId="02827F1E" w14:textId="77777777" w:rsidR="00717CE8" w:rsidRDefault="00717CE8">
            <w:pPr>
              <w:spacing w:after="0" w:line="240" w:lineRule="auto"/>
            </w:pPr>
          </w:p>
        </w:tc>
        <w:tc>
          <w:tcPr>
            <w:tcW w:w="3197" w:type="dxa"/>
          </w:tcPr>
          <w:p w14:paraId="635340C4" w14:textId="77777777" w:rsidR="00717CE8" w:rsidRDefault="00FD7D6B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Status:</w:t>
            </w:r>
            <w:r w:rsidR="00832A10">
              <w:rPr>
                <w:b/>
              </w:rPr>
              <w:t xml:space="preserve"> </w:t>
            </w:r>
            <w:r w:rsidR="00832A10" w:rsidRPr="00832A10">
              <w:t>To Do</w:t>
            </w:r>
            <w:r w:rsidRPr="00832A10">
              <w:br/>
            </w:r>
            <w:r>
              <w:rPr>
                <w:b/>
              </w:rPr>
              <w:t xml:space="preserve">Resolution: </w:t>
            </w:r>
            <w:r w:rsidR="00832A10" w:rsidRPr="00832A10">
              <w:t>Unresolved</w:t>
            </w:r>
          </w:p>
          <w:p w14:paraId="0BE8991E" w14:textId="77777777" w:rsidR="00717CE8" w:rsidRDefault="00FD7D6B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 xml:space="preserve">Browser: </w:t>
            </w:r>
            <w:r w:rsidR="00832A10" w:rsidRPr="00832A10">
              <w:t>Chrome</w:t>
            </w:r>
          </w:p>
          <w:p w14:paraId="7546CC51" w14:textId="77777777" w:rsidR="00717CE8" w:rsidRDefault="00FD7D6B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 xml:space="preserve">Version: </w:t>
            </w:r>
            <w:r w:rsidR="00832A10" w:rsidRPr="00832A10">
              <w:t>89.0.4389.114</w:t>
            </w:r>
          </w:p>
        </w:tc>
        <w:tc>
          <w:tcPr>
            <w:tcW w:w="2820" w:type="dxa"/>
            <w:vMerge w:val="restart"/>
          </w:tcPr>
          <w:p w14:paraId="38193703" w14:textId="77777777" w:rsidR="00717CE8" w:rsidRDefault="00FD7D6B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Assignee</w:t>
            </w:r>
            <w:r w:rsidRPr="00832A10">
              <w:rPr>
                <w:b/>
              </w:rPr>
              <w:t xml:space="preserve">: </w:t>
            </w:r>
            <w:r w:rsidR="00832A10" w:rsidRPr="00832A10">
              <w:t>Project Manager</w:t>
            </w:r>
          </w:p>
          <w:p w14:paraId="3A604409" w14:textId="7FBF5781" w:rsidR="00717CE8" w:rsidRDefault="00FD7D6B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 xml:space="preserve">Reporter: </w:t>
            </w:r>
            <w:r w:rsidR="00091330">
              <w:t>Kićo</w:t>
            </w:r>
            <w:r w:rsidR="00832A10" w:rsidRPr="00832A10">
              <w:t xml:space="preserve"> Edna</w:t>
            </w:r>
          </w:p>
          <w:p w14:paraId="1A1ECDDC" w14:textId="14BF7470" w:rsidR="00717CE8" w:rsidRDefault="00FD7D6B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Created:</w:t>
            </w:r>
            <w:r w:rsidR="00832A10">
              <w:rPr>
                <w:b/>
              </w:rPr>
              <w:t xml:space="preserve"> </w:t>
            </w:r>
            <w:r w:rsidR="00531945" w:rsidRPr="00531945">
              <w:rPr>
                <w:bCs/>
              </w:rPr>
              <w:t>04</w:t>
            </w:r>
            <w:r w:rsidR="00832A10" w:rsidRPr="00832A10">
              <w:t>.</w:t>
            </w:r>
            <w:r w:rsidR="00531945">
              <w:t>10</w:t>
            </w:r>
            <w:r w:rsidR="00832A10" w:rsidRPr="00832A10">
              <w:t>.2021.</w:t>
            </w:r>
          </w:p>
          <w:p w14:paraId="2ACC3A6E" w14:textId="77777777" w:rsidR="00717CE8" w:rsidRDefault="00717CE8">
            <w:pPr>
              <w:spacing w:after="0" w:line="240" w:lineRule="auto"/>
            </w:pPr>
          </w:p>
        </w:tc>
      </w:tr>
      <w:tr w:rsidR="00717CE8" w14:paraId="4BA2EF18" w14:textId="77777777" w:rsidTr="005F550C">
        <w:tc>
          <w:tcPr>
            <w:tcW w:w="6530" w:type="dxa"/>
            <w:gridSpan w:val="2"/>
          </w:tcPr>
          <w:p w14:paraId="71F40AD0" w14:textId="07DEB220" w:rsidR="00717CE8" w:rsidRPr="00832A10" w:rsidRDefault="00FD7D6B">
            <w:pPr>
              <w:spacing w:after="0" w:line="240" w:lineRule="auto"/>
            </w:pPr>
            <w:r>
              <w:rPr>
                <w:b/>
              </w:rPr>
              <w:t>Preconditions:</w:t>
            </w:r>
            <w:r w:rsidR="00832A10">
              <w:rPr>
                <w:b/>
              </w:rPr>
              <w:t xml:space="preserve"> </w:t>
            </w:r>
            <w:r>
              <w:rPr>
                <w:b/>
              </w:rPr>
              <w:br/>
            </w:r>
          </w:p>
          <w:p w14:paraId="40926306" w14:textId="6C68C6F9" w:rsidR="00810BF3" w:rsidRDefault="00FD7D6B">
            <w:pPr>
              <w:spacing w:after="0" w:line="240" w:lineRule="auto"/>
              <w:rPr>
                <w:b/>
                <w:lang w:val="bs-Latn-BA"/>
              </w:rPr>
            </w:pPr>
            <w:r>
              <w:rPr>
                <w:b/>
              </w:rPr>
              <w:t>Steps to reproduce</w:t>
            </w:r>
            <w:r>
              <w:rPr>
                <w:b/>
                <w:lang w:val="bs-Latn-BA"/>
              </w:rPr>
              <w:t>:</w:t>
            </w:r>
          </w:p>
          <w:p w14:paraId="201D4667" w14:textId="0CB3F5E7" w:rsidR="00717CE8" w:rsidRDefault="00832A10" w:rsidP="00832A10">
            <w:pPr>
              <w:spacing w:after="0" w:line="240" w:lineRule="auto"/>
            </w:pPr>
            <w:r>
              <w:t xml:space="preserve">1. </w:t>
            </w:r>
            <w:r w:rsidR="000F15F5">
              <w:t xml:space="preserve">Navigate to </w:t>
            </w:r>
            <w:r w:rsidR="00F84329" w:rsidRPr="00F84329">
              <w:t>https://www.demoblaze.com/index.html</w:t>
            </w:r>
          </w:p>
          <w:p w14:paraId="631D0A07" w14:textId="648A537C" w:rsidR="001E7FC3" w:rsidRDefault="00832A10" w:rsidP="00832A10">
            <w:pPr>
              <w:spacing w:after="0" w:line="240" w:lineRule="auto"/>
            </w:pPr>
            <w:r>
              <w:t xml:space="preserve">2. </w:t>
            </w:r>
            <w:r w:rsidR="000F15F5">
              <w:t>Click on “</w:t>
            </w:r>
            <w:r w:rsidR="009053FC">
              <w:t>Sign up” button</w:t>
            </w:r>
          </w:p>
          <w:p w14:paraId="33BADDB6" w14:textId="40B5F52C" w:rsidR="00832A10" w:rsidRDefault="00832A10" w:rsidP="00832A10">
            <w:pPr>
              <w:spacing w:after="0" w:line="240" w:lineRule="auto"/>
            </w:pPr>
            <w:r>
              <w:t xml:space="preserve">3. </w:t>
            </w:r>
            <w:r w:rsidR="000F15F5">
              <w:t xml:space="preserve">Enter </w:t>
            </w:r>
            <w:r w:rsidR="00A74B95">
              <w:t>more than 1500 characters in Usename</w:t>
            </w:r>
          </w:p>
          <w:p w14:paraId="7FD3C790" w14:textId="20FF0F3B" w:rsidR="001E7FC3" w:rsidRDefault="001E7FC3" w:rsidP="00832A10">
            <w:pPr>
              <w:spacing w:after="0" w:line="240" w:lineRule="auto"/>
            </w:pPr>
            <w:r>
              <w:t xml:space="preserve">4. </w:t>
            </w:r>
            <w:r w:rsidR="000F15F5">
              <w:t xml:space="preserve">Enter random </w:t>
            </w:r>
            <w:r w:rsidR="00A74B95">
              <w:t>password</w:t>
            </w:r>
          </w:p>
          <w:p w14:paraId="5F7A73AC" w14:textId="7DD7583C" w:rsidR="00A74B95" w:rsidRDefault="001E7FC3" w:rsidP="001E7FC3">
            <w:pPr>
              <w:spacing w:after="0" w:line="240" w:lineRule="auto"/>
            </w:pPr>
            <w:r>
              <w:t xml:space="preserve">5. </w:t>
            </w:r>
            <w:r w:rsidR="000F15F5">
              <w:t>Click “</w:t>
            </w:r>
            <w:r w:rsidR="00A74B95">
              <w:t>Sign up</w:t>
            </w:r>
            <w:r w:rsidR="000F15F5">
              <w:t>” button</w:t>
            </w:r>
          </w:p>
          <w:p w14:paraId="22D862BD" w14:textId="77777777" w:rsidR="00717CE8" w:rsidRDefault="00FD7D6B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 xml:space="preserve">Expected: </w:t>
            </w:r>
          </w:p>
          <w:p w14:paraId="6250BB68" w14:textId="6D4F866E" w:rsidR="00717CE8" w:rsidRPr="00832A10" w:rsidRDefault="00007625">
            <w:pPr>
              <w:spacing w:after="0" w:line="240" w:lineRule="auto"/>
            </w:pPr>
            <w:r>
              <w:t xml:space="preserve">Either successful sign up or an alert message that displays a validation needed for successful username. </w:t>
            </w:r>
          </w:p>
          <w:p w14:paraId="4E328150" w14:textId="77777777" w:rsidR="00717CE8" w:rsidRDefault="00FD7D6B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 xml:space="preserve">Actual: </w:t>
            </w:r>
          </w:p>
          <w:p w14:paraId="0F7643E9" w14:textId="77777777" w:rsidR="00FF5B47" w:rsidRDefault="00007625">
            <w:pPr>
              <w:spacing w:after="0" w:line="240" w:lineRule="auto"/>
            </w:pPr>
            <w:r>
              <w:t xml:space="preserve">Internal Server error 500 </w:t>
            </w:r>
          </w:p>
          <w:p w14:paraId="0297AF8F" w14:textId="4717E9E2" w:rsidR="00717CE8" w:rsidRDefault="00FF5B47">
            <w:pPr>
              <w:spacing w:after="0" w:line="240" w:lineRule="auto"/>
            </w:pPr>
            <w:r>
              <w:t>U</w:t>
            </w:r>
            <w:r w:rsidR="00007625">
              <w:t>ser unable to sign up</w:t>
            </w:r>
          </w:p>
          <w:p w14:paraId="1036BE18" w14:textId="77777777" w:rsidR="00F51C16" w:rsidRDefault="00F51C16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 xml:space="preserve">Note: </w:t>
            </w:r>
          </w:p>
          <w:p w14:paraId="43CB225B" w14:textId="7F99D968" w:rsidR="00717CE8" w:rsidRDefault="00007625" w:rsidP="000F15F5">
            <w:pPr>
              <w:spacing w:after="0" w:line="240" w:lineRule="auto"/>
              <w:rPr>
                <w:b/>
              </w:rPr>
            </w:pPr>
            <w:r>
              <w:t>Username and Password fields have no validation</w:t>
            </w:r>
          </w:p>
          <w:p w14:paraId="62F1CC2E" w14:textId="6D9B6466" w:rsidR="00717CE8" w:rsidRDefault="00717CE8">
            <w:pPr>
              <w:spacing w:after="0" w:line="240" w:lineRule="auto"/>
            </w:pPr>
          </w:p>
        </w:tc>
        <w:tc>
          <w:tcPr>
            <w:tcW w:w="2820" w:type="dxa"/>
            <w:vMerge/>
          </w:tcPr>
          <w:p w14:paraId="7132F9B8" w14:textId="77777777" w:rsidR="00717CE8" w:rsidRDefault="00717CE8">
            <w:pPr>
              <w:spacing w:after="0" w:line="240" w:lineRule="auto"/>
            </w:pPr>
          </w:p>
        </w:tc>
      </w:tr>
      <w:tr w:rsidR="00717CE8" w14:paraId="078B2F07" w14:textId="77777777">
        <w:tc>
          <w:tcPr>
            <w:tcW w:w="9350" w:type="dxa"/>
            <w:gridSpan w:val="3"/>
          </w:tcPr>
          <w:p w14:paraId="44BB513F" w14:textId="77777777" w:rsidR="00717CE8" w:rsidRDefault="00717CE8">
            <w:pPr>
              <w:spacing w:after="0" w:line="240" w:lineRule="auto"/>
            </w:pPr>
          </w:p>
          <w:p w14:paraId="21C26158" w14:textId="024E2BE4" w:rsidR="005F550C" w:rsidRDefault="00FD7D6B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Attachments:</w:t>
            </w:r>
          </w:p>
          <w:p w14:paraId="326DA8EA" w14:textId="77777777" w:rsidR="005F550C" w:rsidRDefault="005F550C">
            <w:pPr>
              <w:spacing w:after="0" w:line="240" w:lineRule="auto"/>
              <w:rPr>
                <w:b/>
              </w:rPr>
            </w:pPr>
          </w:p>
          <w:p w14:paraId="72D24418" w14:textId="58873F2C" w:rsidR="00F51C16" w:rsidRDefault="00007625">
            <w:pPr>
              <w:spacing w:after="0" w:line="240" w:lineRule="auto"/>
              <w:rPr>
                <w:b/>
              </w:rPr>
            </w:pPr>
            <w:r>
              <w:rPr>
                <w:noProof/>
              </w:rPr>
              <w:drawing>
                <wp:inline distT="0" distB="0" distL="0" distR="0" wp14:anchorId="578F5AD1" wp14:editId="319BE9FB">
                  <wp:extent cx="5943600" cy="3039745"/>
                  <wp:effectExtent l="0" t="0" r="0" b="825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30397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197DF03" w14:textId="259CC17B" w:rsidR="00717CE8" w:rsidRDefault="00717CE8"/>
    <w:sectPr w:rsidR="00717CE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3B5B22" w14:textId="77777777" w:rsidR="00C24C33" w:rsidRDefault="00C24C33">
      <w:pPr>
        <w:spacing w:line="240" w:lineRule="auto"/>
      </w:pPr>
      <w:r>
        <w:separator/>
      </w:r>
    </w:p>
  </w:endnote>
  <w:endnote w:type="continuationSeparator" w:id="0">
    <w:p w14:paraId="4134A7A3" w14:textId="77777777" w:rsidR="00C24C33" w:rsidRDefault="00C24C3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CEA429" w14:textId="77777777" w:rsidR="00C24C33" w:rsidRDefault="00C24C33">
      <w:pPr>
        <w:spacing w:after="0" w:line="240" w:lineRule="auto"/>
      </w:pPr>
      <w:r>
        <w:separator/>
      </w:r>
    </w:p>
  </w:footnote>
  <w:footnote w:type="continuationSeparator" w:id="0">
    <w:p w14:paraId="6B3702A0" w14:textId="77777777" w:rsidR="00C24C33" w:rsidRDefault="00C24C3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DAB3E88"/>
    <w:multiLevelType w:val="hybridMultilevel"/>
    <w:tmpl w:val="6A9A159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1MjWxNLWwNDE2tjBX0lEKTi0uzszPAykwrAUAPeucJSwAAAA="/>
  </w:docVars>
  <w:rsids>
    <w:rsidRoot w:val="00D93D89"/>
    <w:rsid w:val="00007625"/>
    <w:rsid w:val="00091330"/>
    <w:rsid w:val="000F15F5"/>
    <w:rsid w:val="001E7FC3"/>
    <w:rsid w:val="0029627C"/>
    <w:rsid w:val="00531945"/>
    <w:rsid w:val="005F550C"/>
    <w:rsid w:val="0071039B"/>
    <w:rsid w:val="00717CE8"/>
    <w:rsid w:val="00807313"/>
    <w:rsid w:val="00810BF3"/>
    <w:rsid w:val="00832A10"/>
    <w:rsid w:val="00877780"/>
    <w:rsid w:val="009053FC"/>
    <w:rsid w:val="00905F47"/>
    <w:rsid w:val="00A54528"/>
    <w:rsid w:val="00A74B95"/>
    <w:rsid w:val="00B473EC"/>
    <w:rsid w:val="00C23261"/>
    <w:rsid w:val="00C24C33"/>
    <w:rsid w:val="00CA6907"/>
    <w:rsid w:val="00D26025"/>
    <w:rsid w:val="00D51207"/>
    <w:rsid w:val="00D86880"/>
    <w:rsid w:val="00D93D89"/>
    <w:rsid w:val="00EB08FF"/>
    <w:rsid w:val="00EC65B6"/>
    <w:rsid w:val="00EC6A54"/>
    <w:rsid w:val="00F05728"/>
    <w:rsid w:val="00F51C16"/>
    <w:rsid w:val="00F84329"/>
    <w:rsid w:val="00F90697"/>
    <w:rsid w:val="00FD7D6B"/>
    <w:rsid w:val="00FF5B47"/>
    <w:rsid w:val="17CF5F1C"/>
    <w:rsid w:val="30472D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885541"/>
  <w15:docId w15:val="{97BE0253-8607-458A-A4E9-6E7491DB4A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99"/>
    <w:rsid w:val="00832A1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105</Words>
  <Characters>60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asan Okanovic</dc:creator>
  <cp:lastModifiedBy>kicoedna@hotmail.com</cp:lastModifiedBy>
  <cp:revision>5</cp:revision>
  <dcterms:created xsi:type="dcterms:W3CDTF">2021-11-06T07:46:00Z</dcterms:created>
  <dcterms:modified xsi:type="dcterms:W3CDTF">2021-11-06T16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0078</vt:lpwstr>
  </property>
</Properties>
</file>